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80" w:rightFromText="180" w:vertAnchor="page" w:horzAnchor="margin" w:tblpY="1765"/>
        <w:tblW w:w="0" w:type="auto"/>
        <w:tblLook w:val="04A0" w:firstRow="1" w:lastRow="0" w:firstColumn="1" w:lastColumn="0" w:noHBand="0" w:noVBand="1"/>
      </w:tblPr>
      <w:tblGrid>
        <w:gridCol w:w="1987"/>
        <w:gridCol w:w="1629"/>
        <w:gridCol w:w="1425"/>
        <w:gridCol w:w="1958"/>
        <w:gridCol w:w="941"/>
        <w:gridCol w:w="1487"/>
        <w:gridCol w:w="1017"/>
        <w:gridCol w:w="855"/>
        <w:gridCol w:w="1373"/>
      </w:tblGrid>
      <w:tr w:rsidR="000C09BC" w:rsidRPr="00130AF1" w:rsidTr="000C09BC">
        <w:trPr>
          <w:trHeight w:val="288"/>
        </w:trPr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0C09BC" w:rsidRPr="00C801B8" w:rsidRDefault="000C09BC" w:rsidP="000C09B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bookmarkStart w:id="0" w:name="_GoBack"/>
            <w:bookmarkEnd w:id="0"/>
            <w:r w:rsidRPr="00C801B8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Muscle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0C09BC" w:rsidRPr="00D351AC" w:rsidRDefault="000C09BC" w:rsidP="000C09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  <w:t>Muscle Volume</w:t>
            </w:r>
            <w:r w:rsidRPr="00D351AC"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  <w:t xml:space="preserve"> (</w:t>
            </w:r>
            <w:r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  <w:t>cm</w:t>
            </w:r>
            <w:r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  <w:vertAlign w:val="superscript"/>
              </w:rPr>
              <w:t>3</w:t>
            </w:r>
            <w:r w:rsidRPr="00D351AC"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  <w:t>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0C09BC" w:rsidRPr="00D351AC" w:rsidRDefault="000C09BC" w:rsidP="000C09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</w:pPr>
            <w:r w:rsidRPr="00D351AC"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  <w:t>Belly Length (mm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0C09BC" w:rsidRPr="00C801B8" w:rsidRDefault="000C09BC" w:rsidP="000C09B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Optimal fib</w:t>
            </w:r>
            <w:r w:rsidRPr="00C801B8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e</w:t>
            </w:r>
            <w:r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r</w:t>
            </w:r>
            <w:r w:rsidRPr="00C801B8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 xml:space="preserve"> length</w:t>
            </w:r>
            <w:r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 xml:space="preserve"> (mm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0C09BC" w:rsidRPr="00C801B8" w:rsidRDefault="000C09BC" w:rsidP="000C09B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proofErr w:type="spellStart"/>
            <w:proofErr w:type="gramStart"/>
            <w:r w:rsidRPr="00D74246">
              <w:rPr>
                <w:b/>
                <w:sz w:val="16"/>
                <w:szCs w:val="16"/>
              </w:rPr>
              <w:t>L</w:t>
            </w:r>
            <w:r w:rsidRPr="00D74246">
              <w:rPr>
                <w:b/>
                <w:sz w:val="16"/>
                <w:szCs w:val="16"/>
                <w:vertAlign w:val="subscript"/>
              </w:rPr>
              <w:t>f</w:t>
            </w:r>
            <w:r w:rsidRPr="00D74246">
              <w:rPr>
                <w:b/>
                <w:sz w:val="16"/>
                <w:szCs w:val="16"/>
              </w:rPr>
              <w:t>:L</w:t>
            </w:r>
            <w:r w:rsidRPr="00D74246">
              <w:rPr>
                <w:b/>
                <w:sz w:val="16"/>
                <w:szCs w:val="16"/>
                <w:vertAlign w:val="subscript"/>
              </w:rPr>
              <w:t>m</w:t>
            </w:r>
            <w:proofErr w:type="spellEnd"/>
            <w:proofErr w:type="gramEnd"/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0C09BC" w:rsidRPr="00C801B8" w:rsidRDefault="000C09BC" w:rsidP="000C09B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proofErr w:type="spellStart"/>
            <w:r w:rsidRPr="00C801B8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Pennation</w:t>
            </w:r>
            <w:proofErr w:type="spellEnd"/>
            <w:r w:rsidRPr="00C801B8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 xml:space="preserve"> angle</w:t>
            </w:r>
            <w:r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 xml:space="preserve"> (°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0C09BC" w:rsidRPr="00C801B8" w:rsidRDefault="000C09BC" w:rsidP="000C09B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C801B8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PCSA (mm</w:t>
            </w:r>
            <w:r w:rsidRPr="00C801B8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  <w:vertAlign w:val="superscript"/>
              </w:rPr>
              <w:t>2</w:t>
            </w:r>
            <w:r w:rsidRPr="00C801B8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0C09BC" w:rsidRPr="00C801B8" w:rsidRDefault="000C09BC" w:rsidP="000C09B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proofErr w:type="spellStart"/>
            <w:r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  <w:t>F</w:t>
            </w:r>
            <w:r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  <w:vertAlign w:val="subscript"/>
              </w:rPr>
              <w:t>max</w:t>
            </w:r>
            <w:proofErr w:type="spellEnd"/>
            <w:r w:rsidRPr="00C801B8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 xml:space="preserve"> (N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0C09BC" w:rsidRPr="00C801B8" w:rsidRDefault="000C09BC" w:rsidP="000C09B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C801B8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Max force (%BW)</w:t>
            </w:r>
          </w:p>
        </w:tc>
      </w:tr>
      <w:tr w:rsidR="000C09BC" w:rsidRPr="00130AF1" w:rsidTr="000C09BC">
        <w:trPr>
          <w:trHeight w:val="288"/>
        </w:trPr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C09BC" w:rsidRPr="00C801B8" w:rsidRDefault="000C09BC" w:rsidP="000C09B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C801B8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Adductor magnus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C09BC" w:rsidRPr="00130AF1" w:rsidRDefault="000C09BC" w:rsidP="000C09B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533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C09BC" w:rsidRPr="00AF5A3C" w:rsidRDefault="000C09BC" w:rsidP="000C09B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AF5A3C">
              <w:rPr>
                <w:rFonts w:ascii="Calibri" w:hAnsi="Calibri" w:cs="Calibri"/>
                <w:color w:val="000000"/>
                <w:sz w:val="16"/>
                <w:szCs w:val="16"/>
              </w:rPr>
              <w:t>321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C09BC" w:rsidRPr="007F4B5E" w:rsidRDefault="000C09BC" w:rsidP="000C09B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7F4B5E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7</w:t>
            </w: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</w:t>
            </w:r>
            <w:r w:rsidRPr="007F4B5E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 xml:space="preserve"> ± 41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C09BC" w:rsidRPr="00AF5A3C" w:rsidRDefault="000C09BC" w:rsidP="000C09B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AF5A3C">
              <w:rPr>
                <w:rFonts w:ascii="Calibri" w:hAnsi="Calibri" w:cs="Calibri"/>
                <w:color w:val="000000"/>
                <w:sz w:val="16"/>
                <w:szCs w:val="16"/>
              </w:rPr>
              <w:t>0.84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C09BC" w:rsidRPr="009C7352" w:rsidRDefault="000C09BC" w:rsidP="000C09B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9C7352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2 ± 1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C09BC" w:rsidRPr="009C7352" w:rsidRDefault="000C09BC" w:rsidP="000C09B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9C7352">
              <w:rPr>
                <w:rFonts w:ascii="Calibri" w:hAnsi="Calibri" w:cs="Calibri"/>
                <w:color w:val="000000"/>
                <w:sz w:val="16"/>
                <w:szCs w:val="16"/>
              </w:rPr>
              <w:t>1926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C09BC" w:rsidRPr="009C7352" w:rsidRDefault="000C09BC" w:rsidP="000C09B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9C7352">
              <w:rPr>
                <w:rFonts w:ascii="Calibri" w:hAnsi="Calibri" w:cs="Calibri"/>
                <w:color w:val="000000"/>
                <w:sz w:val="16"/>
                <w:szCs w:val="16"/>
              </w:rPr>
              <w:t>578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C09BC" w:rsidRPr="009C7352" w:rsidRDefault="000C09BC" w:rsidP="000C09B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9C7352">
              <w:rPr>
                <w:rFonts w:ascii="Calibri" w:hAnsi="Calibri" w:cs="Calibri"/>
                <w:color w:val="000000"/>
                <w:sz w:val="16"/>
                <w:szCs w:val="16"/>
              </w:rPr>
              <w:t>73</w:t>
            </w:r>
          </w:p>
        </w:tc>
      </w:tr>
      <w:tr w:rsidR="000C09BC" w:rsidRPr="00130AF1" w:rsidTr="000C09BC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0C09BC" w:rsidRPr="00C801B8" w:rsidRDefault="000C09BC" w:rsidP="000C09B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C801B8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Adductor longu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0C09BC" w:rsidRPr="00130AF1" w:rsidRDefault="000C09BC" w:rsidP="000C09B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30AF1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</w:t>
            </w: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0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0C09BC" w:rsidRPr="00AF5A3C" w:rsidRDefault="000C09BC" w:rsidP="000C09B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AF5A3C">
              <w:rPr>
                <w:rFonts w:ascii="Calibri" w:hAnsi="Calibri" w:cs="Calibri"/>
                <w:color w:val="000000"/>
                <w:sz w:val="16"/>
                <w:szCs w:val="16"/>
              </w:rPr>
              <w:t>26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0C09BC" w:rsidRPr="007F4B5E" w:rsidRDefault="000C09BC" w:rsidP="000C09B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7F4B5E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</w:t>
            </w: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05</w:t>
            </w:r>
            <w:r w:rsidRPr="007F4B5E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 xml:space="preserve"> ± 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0C09BC" w:rsidRPr="00AF5A3C" w:rsidRDefault="000C09BC" w:rsidP="000C09B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AF5A3C">
              <w:rPr>
                <w:rFonts w:ascii="Calibri" w:hAnsi="Calibri" w:cs="Calibri"/>
                <w:color w:val="000000"/>
                <w:sz w:val="16"/>
                <w:szCs w:val="16"/>
              </w:rPr>
              <w:t>0.4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0C09BC" w:rsidRPr="009C7352" w:rsidRDefault="000C09BC" w:rsidP="000C09B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9C7352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4 ± 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0C09BC" w:rsidRPr="009C7352" w:rsidRDefault="000C09BC" w:rsidP="000C09B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9C7352">
              <w:rPr>
                <w:rFonts w:ascii="Calibri" w:hAnsi="Calibri" w:cs="Calibri"/>
                <w:color w:val="000000"/>
                <w:sz w:val="16"/>
                <w:szCs w:val="16"/>
              </w:rPr>
              <w:t>19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0C09BC" w:rsidRPr="009C7352" w:rsidRDefault="000C09BC" w:rsidP="000C09B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9C7352">
              <w:rPr>
                <w:rFonts w:ascii="Calibri" w:hAnsi="Calibri" w:cs="Calibri"/>
                <w:color w:val="000000"/>
                <w:sz w:val="16"/>
                <w:szCs w:val="16"/>
              </w:rPr>
              <w:t>57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0C09BC" w:rsidRPr="009C7352" w:rsidRDefault="000C09BC" w:rsidP="000C09B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9C7352">
              <w:rPr>
                <w:rFonts w:ascii="Calibri" w:hAnsi="Calibri" w:cs="Calibri"/>
                <w:color w:val="000000"/>
                <w:sz w:val="16"/>
                <w:szCs w:val="16"/>
              </w:rPr>
              <w:t>72</w:t>
            </w:r>
          </w:p>
        </w:tc>
      </w:tr>
      <w:tr w:rsidR="000C09BC" w:rsidRPr="00130AF1" w:rsidTr="000C09BC">
        <w:trPr>
          <w:trHeight w:val="288"/>
        </w:trPr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0C09BC" w:rsidRPr="00C801B8" w:rsidRDefault="000C09BC" w:rsidP="000C09B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C801B8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Adductor brevis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0C09BC" w:rsidRPr="00130AF1" w:rsidRDefault="000C09BC" w:rsidP="000C09B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86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0C09BC" w:rsidRPr="00AF5A3C" w:rsidRDefault="000C09BC" w:rsidP="000C09B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AF5A3C">
              <w:rPr>
                <w:rFonts w:ascii="Calibri" w:hAnsi="Calibri" w:cs="Calibri"/>
                <w:color w:val="000000"/>
                <w:sz w:val="16"/>
                <w:szCs w:val="16"/>
              </w:rPr>
              <w:t>157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0C09BC" w:rsidRPr="007F4B5E" w:rsidRDefault="000C09BC" w:rsidP="000C09B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73</w:t>
            </w:r>
            <w:r w:rsidRPr="007F4B5E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 xml:space="preserve"> ± 27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0C09BC" w:rsidRPr="00AF5A3C" w:rsidRDefault="000C09BC" w:rsidP="000C09B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AF5A3C">
              <w:rPr>
                <w:rFonts w:ascii="Calibri" w:hAnsi="Calibri" w:cs="Calibri"/>
                <w:color w:val="000000"/>
                <w:sz w:val="16"/>
                <w:szCs w:val="16"/>
              </w:rPr>
              <w:t>0.47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0C09BC" w:rsidRPr="009C7352" w:rsidRDefault="000C09BC" w:rsidP="000C09B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9C7352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9 ± 2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0C09BC" w:rsidRPr="009C7352" w:rsidRDefault="000C09BC" w:rsidP="000C09B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9C7352">
              <w:rPr>
                <w:rFonts w:ascii="Calibri" w:hAnsi="Calibri" w:cs="Calibri"/>
                <w:color w:val="000000"/>
                <w:sz w:val="16"/>
                <w:szCs w:val="16"/>
              </w:rPr>
              <w:t>1167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0C09BC" w:rsidRPr="009C7352" w:rsidRDefault="000C09BC" w:rsidP="000C09B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9C7352">
              <w:rPr>
                <w:rFonts w:ascii="Calibri" w:hAnsi="Calibri" w:cs="Calibri"/>
                <w:color w:val="000000"/>
                <w:sz w:val="16"/>
                <w:szCs w:val="16"/>
              </w:rPr>
              <w:t>350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0C09BC" w:rsidRPr="009C7352" w:rsidRDefault="000C09BC" w:rsidP="000C09B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9C7352">
              <w:rPr>
                <w:rFonts w:ascii="Calibri" w:hAnsi="Calibri" w:cs="Calibri"/>
                <w:color w:val="000000"/>
                <w:sz w:val="16"/>
                <w:szCs w:val="16"/>
              </w:rPr>
              <w:t>44</w:t>
            </w:r>
          </w:p>
        </w:tc>
      </w:tr>
      <w:tr w:rsidR="000C09BC" w:rsidRPr="00130AF1" w:rsidTr="000C09BC">
        <w:trPr>
          <w:trHeight w:val="288"/>
        </w:trPr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0C09BC" w:rsidRPr="00C801B8" w:rsidRDefault="000C09BC" w:rsidP="000C09B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proofErr w:type="spellStart"/>
            <w:r w:rsidRPr="00C801B8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Gracilis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0C09BC" w:rsidRPr="00130AF1" w:rsidRDefault="000C09BC" w:rsidP="000C09B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30AF1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</w:t>
            </w: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00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0C09BC" w:rsidRPr="00AF5A3C" w:rsidRDefault="000C09BC" w:rsidP="000C09B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AF5A3C">
              <w:rPr>
                <w:rFonts w:ascii="Calibri" w:hAnsi="Calibri" w:cs="Calibri"/>
                <w:color w:val="000000"/>
                <w:sz w:val="16"/>
                <w:szCs w:val="16"/>
              </w:rPr>
              <w:t>334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0C09BC" w:rsidRPr="007F4B5E" w:rsidRDefault="000C09BC" w:rsidP="000C09B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7F4B5E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1</w:t>
            </w: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</w:t>
            </w:r>
            <w:r w:rsidRPr="007F4B5E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 xml:space="preserve"> ± 5</w:t>
            </w: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0C09BC" w:rsidRPr="00AF5A3C" w:rsidRDefault="000C09BC" w:rsidP="000C09B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AF5A3C">
              <w:rPr>
                <w:rFonts w:ascii="Calibri" w:hAnsi="Calibri" w:cs="Calibri"/>
                <w:color w:val="000000"/>
                <w:sz w:val="16"/>
                <w:szCs w:val="16"/>
              </w:rPr>
              <w:t>0.63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0C09BC" w:rsidRPr="009C7352" w:rsidRDefault="000C09BC" w:rsidP="000C09B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9C7352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N/A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0C09BC" w:rsidRPr="009C7352" w:rsidRDefault="000C09BC" w:rsidP="000C09B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9C7352">
              <w:rPr>
                <w:rFonts w:ascii="Calibri" w:hAnsi="Calibri" w:cs="Calibri"/>
                <w:color w:val="000000"/>
                <w:sz w:val="16"/>
                <w:szCs w:val="16"/>
              </w:rPr>
              <w:t>470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0C09BC" w:rsidRPr="009C7352" w:rsidRDefault="000C09BC" w:rsidP="000C09B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9C7352">
              <w:rPr>
                <w:rFonts w:ascii="Calibri" w:hAnsi="Calibri" w:cs="Calibri"/>
                <w:color w:val="000000"/>
                <w:sz w:val="16"/>
                <w:szCs w:val="16"/>
              </w:rPr>
              <w:t>141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0C09BC" w:rsidRPr="009C7352" w:rsidRDefault="000C09BC" w:rsidP="000C09B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9C7352">
              <w:rPr>
                <w:rFonts w:ascii="Calibri" w:hAnsi="Calibri" w:cs="Calibri"/>
                <w:color w:val="000000"/>
                <w:sz w:val="16"/>
                <w:szCs w:val="16"/>
              </w:rPr>
              <w:t>18</w:t>
            </w:r>
          </w:p>
        </w:tc>
      </w:tr>
      <w:tr w:rsidR="000C09BC" w:rsidRPr="00130AF1" w:rsidTr="000C09BC">
        <w:trPr>
          <w:trHeight w:val="288"/>
        </w:trPr>
        <w:tc>
          <w:tcPr>
            <w:tcW w:w="0" w:type="auto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C09BC" w:rsidRPr="00C801B8" w:rsidRDefault="000C09BC" w:rsidP="000C09B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C801B8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Semimembranosus</w:t>
            </w:r>
          </w:p>
        </w:tc>
        <w:tc>
          <w:tcPr>
            <w:tcW w:w="0" w:type="auto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C09BC" w:rsidRPr="00130AF1" w:rsidRDefault="000C09BC" w:rsidP="000C09B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30AF1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</w:t>
            </w: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58</w:t>
            </w:r>
          </w:p>
        </w:tc>
        <w:tc>
          <w:tcPr>
            <w:tcW w:w="0" w:type="auto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C09BC" w:rsidRPr="00AF5A3C" w:rsidRDefault="000C09BC" w:rsidP="000C09B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AF5A3C">
              <w:rPr>
                <w:rFonts w:ascii="Calibri" w:hAnsi="Calibri" w:cs="Calibri"/>
                <w:color w:val="000000"/>
                <w:sz w:val="16"/>
                <w:szCs w:val="16"/>
              </w:rPr>
              <w:t>296</w:t>
            </w:r>
          </w:p>
        </w:tc>
        <w:tc>
          <w:tcPr>
            <w:tcW w:w="0" w:type="auto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C09BC" w:rsidRPr="007F4B5E" w:rsidRDefault="000C09BC" w:rsidP="000C09B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7F4B5E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</w:t>
            </w: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87</w:t>
            </w:r>
            <w:r w:rsidRPr="007F4B5E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 xml:space="preserve"> ± 62</w:t>
            </w:r>
          </w:p>
        </w:tc>
        <w:tc>
          <w:tcPr>
            <w:tcW w:w="0" w:type="auto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C09BC" w:rsidRPr="00AF5A3C" w:rsidRDefault="000C09BC" w:rsidP="000C09B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AF5A3C">
              <w:rPr>
                <w:rFonts w:ascii="Calibri" w:hAnsi="Calibri" w:cs="Calibri"/>
                <w:color w:val="000000"/>
                <w:sz w:val="16"/>
                <w:szCs w:val="16"/>
              </w:rPr>
              <w:t>0.63</w:t>
            </w:r>
          </w:p>
        </w:tc>
        <w:tc>
          <w:tcPr>
            <w:tcW w:w="0" w:type="auto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C09BC" w:rsidRPr="009C7352" w:rsidRDefault="000C09BC" w:rsidP="000C09B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9C7352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3 ± 1</w:t>
            </w:r>
          </w:p>
        </w:tc>
        <w:tc>
          <w:tcPr>
            <w:tcW w:w="0" w:type="auto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C09BC" w:rsidRPr="009C7352" w:rsidRDefault="000C09BC" w:rsidP="000C09B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9C7352">
              <w:rPr>
                <w:rFonts w:ascii="Calibri" w:hAnsi="Calibri" w:cs="Calibri"/>
                <w:color w:val="000000"/>
                <w:sz w:val="16"/>
                <w:szCs w:val="16"/>
              </w:rPr>
              <w:t>1343</w:t>
            </w:r>
          </w:p>
        </w:tc>
        <w:tc>
          <w:tcPr>
            <w:tcW w:w="0" w:type="auto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C09BC" w:rsidRPr="009C7352" w:rsidRDefault="000C09BC" w:rsidP="000C09B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9C7352">
              <w:rPr>
                <w:rFonts w:ascii="Calibri" w:hAnsi="Calibri" w:cs="Calibri"/>
                <w:color w:val="000000"/>
                <w:sz w:val="16"/>
                <w:szCs w:val="16"/>
              </w:rPr>
              <w:t>403</w:t>
            </w:r>
          </w:p>
        </w:tc>
        <w:tc>
          <w:tcPr>
            <w:tcW w:w="0" w:type="auto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C09BC" w:rsidRPr="009C7352" w:rsidRDefault="000C09BC" w:rsidP="000C09B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9C7352">
              <w:rPr>
                <w:rFonts w:ascii="Calibri" w:hAnsi="Calibri" w:cs="Calibri"/>
                <w:color w:val="000000"/>
                <w:sz w:val="16"/>
                <w:szCs w:val="16"/>
              </w:rPr>
              <w:t>51</w:t>
            </w:r>
          </w:p>
        </w:tc>
      </w:tr>
      <w:tr w:rsidR="000C09BC" w:rsidRPr="00130AF1" w:rsidTr="000C09BC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0C09BC" w:rsidRPr="00C801B8" w:rsidRDefault="000C09BC" w:rsidP="000C09B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C801B8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Semitendinosu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0C09BC" w:rsidRPr="00130AF1" w:rsidRDefault="000C09BC" w:rsidP="000C09B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30AF1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</w:t>
            </w: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5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0C09BC" w:rsidRPr="00AF5A3C" w:rsidRDefault="000C09BC" w:rsidP="000C09B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AF5A3C">
              <w:rPr>
                <w:rFonts w:ascii="Calibri" w:hAnsi="Calibri" w:cs="Calibri"/>
                <w:color w:val="000000"/>
                <w:sz w:val="16"/>
                <w:szCs w:val="16"/>
              </w:rPr>
              <w:t>32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0C09BC" w:rsidRPr="007F4B5E" w:rsidRDefault="000C09BC" w:rsidP="000C09B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7F4B5E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5</w:t>
            </w: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8</w:t>
            </w:r>
            <w:r w:rsidRPr="007F4B5E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 xml:space="preserve"> ± 5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0C09BC" w:rsidRPr="00AF5A3C" w:rsidRDefault="000C09BC" w:rsidP="000C09B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AF5A3C">
              <w:rPr>
                <w:rFonts w:ascii="Calibri" w:hAnsi="Calibri" w:cs="Calibri"/>
                <w:color w:val="000000"/>
                <w:sz w:val="16"/>
                <w:szCs w:val="16"/>
              </w:rPr>
              <w:t>0.4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0C09BC" w:rsidRPr="009C7352" w:rsidRDefault="000C09BC" w:rsidP="000C09B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9C7352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7 ± 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0C09BC" w:rsidRPr="009C7352" w:rsidRDefault="000C09BC" w:rsidP="000C09B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9C7352">
              <w:rPr>
                <w:rFonts w:ascii="Calibri" w:hAnsi="Calibri" w:cs="Calibri"/>
                <w:color w:val="000000"/>
                <w:sz w:val="16"/>
                <w:szCs w:val="16"/>
              </w:rPr>
              <w:t>162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0C09BC" w:rsidRPr="009C7352" w:rsidRDefault="000C09BC" w:rsidP="000C09B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9C7352">
              <w:rPr>
                <w:rFonts w:ascii="Calibri" w:hAnsi="Calibri" w:cs="Calibri"/>
                <w:color w:val="000000"/>
                <w:sz w:val="16"/>
                <w:szCs w:val="16"/>
              </w:rPr>
              <w:t>48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0C09BC" w:rsidRPr="009C7352" w:rsidRDefault="000C09BC" w:rsidP="000C09B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9C7352">
              <w:rPr>
                <w:rFonts w:ascii="Calibri" w:hAnsi="Calibri" w:cs="Calibri"/>
                <w:color w:val="000000"/>
                <w:sz w:val="16"/>
                <w:szCs w:val="16"/>
              </w:rPr>
              <w:t>61</w:t>
            </w:r>
          </w:p>
        </w:tc>
      </w:tr>
      <w:tr w:rsidR="000C09BC" w:rsidRPr="00130AF1" w:rsidTr="000C09BC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C09BC" w:rsidRPr="00C801B8" w:rsidRDefault="000C09BC" w:rsidP="000C09B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C801B8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Biceps femoris- long hea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C09BC" w:rsidRPr="00130AF1" w:rsidRDefault="000C09BC" w:rsidP="000C09B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30AF1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</w:t>
            </w: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C09BC" w:rsidRPr="00AF5A3C" w:rsidRDefault="000C09BC" w:rsidP="000C09B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AF5A3C">
              <w:rPr>
                <w:rFonts w:ascii="Calibri" w:hAnsi="Calibri" w:cs="Calibri"/>
                <w:color w:val="000000"/>
                <w:sz w:val="16"/>
                <w:szCs w:val="16"/>
              </w:rPr>
              <w:t>26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C09BC" w:rsidRPr="007F4B5E" w:rsidRDefault="000C09BC" w:rsidP="000C09B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7F4B5E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13 ± 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C09BC" w:rsidRPr="00AF5A3C" w:rsidRDefault="000C09BC" w:rsidP="000C09B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AF5A3C">
              <w:rPr>
                <w:rFonts w:ascii="Calibri" w:hAnsi="Calibri" w:cs="Calibri"/>
                <w:color w:val="000000"/>
                <w:sz w:val="16"/>
                <w:szCs w:val="16"/>
              </w:rPr>
              <w:t>0.7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C09BC" w:rsidRPr="009C7352" w:rsidRDefault="000C09BC" w:rsidP="000C09B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9C7352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8 ± 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C09BC" w:rsidRPr="009C7352" w:rsidRDefault="000C09BC" w:rsidP="000C09B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9C7352">
              <w:rPr>
                <w:rFonts w:ascii="Calibri" w:hAnsi="Calibri" w:cs="Calibri"/>
                <w:color w:val="000000"/>
                <w:sz w:val="16"/>
                <w:szCs w:val="16"/>
              </w:rPr>
              <w:t>11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C09BC" w:rsidRPr="009C7352" w:rsidRDefault="000C09BC" w:rsidP="000C09B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9C7352">
              <w:rPr>
                <w:rFonts w:ascii="Calibri" w:hAnsi="Calibri" w:cs="Calibri"/>
                <w:color w:val="000000"/>
                <w:sz w:val="16"/>
                <w:szCs w:val="16"/>
              </w:rPr>
              <w:t>33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C09BC" w:rsidRPr="009C7352" w:rsidRDefault="000C09BC" w:rsidP="000C09B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9C7352">
              <w:rPr>
                <w:rFonts w:ascii="Calibri" w:hAnsi="Calibri" w:cs="Calibri"/>
                <w:color w:val="000000"/>
                <w:sz w:val="16"/>
                <w:szCs w:val="16"/>
              </w:rPr>
              <w:t>42</w:t>
            </w:r>
          </w:p>
        </w:tc>
      </w:tr>
      <w:tr w:rsidR="000C09BC" w:rsidRPr="00130AF1" w:rsidTr="000C09BC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0C09BC" w:rsidRPr="00C801B8" w:rsidRDefault="000C09BC" w:rsidP="000C09B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C801B8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Biceps femoris- short hea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0C09BC" w:rsidRPr="00130AF1" w:rsidRDefault="000C09BC" w:rsidP="000C09B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30AF1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</w:t>
            </w: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0C09BC" w:rsidRPr="00AF5A3C" w:rsidRDefault="000C09BC" w:rsidP="000C09B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AF5A3C">
              <w:rPr>
                <w:rFonts w:ascii="Calibri" w:hAnsi="Calibri" w:cs="Calibri"/>
                <w:color w:val="000000"/>
                <w:sz w:val="16"/>
                <w:szCs w:val="16"/>
              </w:rPr>
              <w:t>28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0C09BC" w:rsidRPr="007F4B5E" w:rsidRDefault="000C09BC" w:rsidP="000C09B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7F4B5E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5</w:t>
            </w: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8</w:t>
            </w:r>
            <w:r w:rsidRPr="007F4B5E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 xml:space="preserve"> ± 4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0C09BC" w:rsidRPr="00AF5A3C" w:rsidRDefault="000C09BC" w:rsidP="000C09B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AF5A3C">
              <w:rPr>
                <w:rFonts w:ascii="Calibri" w:hAnsi="Calibri" w:cs="Calibri"/>
                <w:color w:val="000000"/>
                <w:sz w:val="16"/>
                <w:szCs w:val="16"/>
              </w:rPr>
              <w:t>0.3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0C09BC" w:rsidRPr="009C7352" w:rsidRDefault="000C09BC" w:rsidP="000C09B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9C7352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0 ± 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0C09BC" w:rsidRPr="009C7352" w:rsidRDefault="000C09BC" w:rsidP="000C09B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9C7352">
              <w:rPr>
                <w:rFonts w:ascii="Calibri" w:hAnsi="Calibri" w:cs="Calibri"/>
                <w:color w:val="000000"/>
                <w:sz w:val="16"/>
                <w:szCs w:val="16"/>
              </w:rPr>
              <w:t>99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0C09BC" w:rsidRPr="009C7352" w:rsidRDefault="000C09BC" w:rsidP="000C09B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9C7352">
              <w:rPr>
                <w:rFonts w:ascii="Calibri" w:hAnsi="Calibri" w:cs="Calibri"/>
                <w:color w:val="000000"/>
                <w:sz w:val="16"/>
                <w:szCs w:val="16"/>
              </w:rPr>
              <w:t>29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0C09BC" w:rsidRPr="009C7352" w:rsidRDefault="000C09BC" w:rsidP="000C09B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9C7352">
              <w:rPr>
                <w:rFonts w:ascii="Calibri" w:hAnsi="Calibri" w:cs="Calibri"/>
                <w:color w:val="000000"/>
                <w:sz w:val="16"/>
                <w:szCs w:val="16"/>
              </w:rPr>
              <w:t>38</w:t>
            </w:r>
          </w:p>
        </w:tc>
      </w:tr>
      <w:tr w:rsidR="000C09BC" w:rsidRPr="00130AF1" w:rsidTr="000C09BC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C09BC" w:rsidRPr="00C801B8" w:rsidRDefault="000C09BC" w:rsidP="000C09B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C801B8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Popliteu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C09BC" w:rsidRPr="00130AF1" w:rsidRDefault="000C09BC" w:rsidP="000C09B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C09BC" w:rsidRPr="00AF5A3C" w:rsidRDefault="000C09BC" w:rsidP="000C09B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AF5A3C">
              <w:rPr>
                <w:rFonts w:ascii="Calibri" w:hAnsi="Calibri" w:cs="Calibri"/>
                <w:color w:val="000000"/>
                <w:sz w:val="16"/>
                <w:szCs w:val="16"/>
              </w:rPr>
              <w:t>12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C09BC" w:rsidRPr="007F4B5E" w:rsidRDefault="000C09BC" w:rsidP="000C09B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7F4B5E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95 ± 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C09BC" w:rsidRPr="00AF5A3C" w:rsidRDefault="000C09BC" w:rsidP="000C09B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AF5A3C">
              <w:rPr>
                <w:rFonts w:ascii="Calibri" w:hAnsi="Calibri" w:cs="Calibri"/>
                <w:color w:val="000000"/>
                <w:sz w:val="16"/>
                <w:szCs w:val="16"/>
              </w:rPr>
              <w:t>0.7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C09BC" w:rsidRPr="009C7352" w:rsidRDefault="000C09BC" w:rsidP="000C09B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9C7352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6 ± 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C09BC" w:rsidRPr="009C7352" w:rsidRDefault="000C09BC" w:rsidP="000C09B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9C7352">
              <w:rPr>
                <w:rFonts w:ascii="Calibri" w:hAnsi="Calibri" w:cs="Calibri"/>
                <w:color w:val="000000"/>
                <w:sz w:val="16"/>
                <w:szCs w:val="16"/>
              </w:rPr>
              <w:t>19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C09BC" w:rsidRPr="009C7352" w:rsidRDefault="000C09BC" w:rsidP="000C09B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9C7352">
              <w:rPr>
                <w:rFonts w:ascii="Calibri" w:hAnsi="Calibri" w:cs="Calibri"/>
                <w:color w:val="000000"/>
                <w:sz w:val="16"/>
                <w:szCs w:val="16"/>
              </w:rPr>
              <w:t>5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C09BC" w:rsidRPr="009C7352" w:rsidRDefault="000C09BC" w:rsidP="000C09B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9C7352">
              <w:rPr>
                <w:rFonts w:ascii="Calibri" w:hAnsi="Calibri" w:cs="Calibri"/>
                <w:color w:val="000000"/>
                <w:sz w:val="16"/>
                <w:szCs w:val="16"/>
              </w:rPr>
              <w:t>7</w:t>
            </w:r>
          </w:p>
        </w:tc>
      </w:tr>
      <w:tr w:rsidR="000C09BC" w:rsidRPr="00130AF1" w:rsidTr="000C09BC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0C09BC" w:rsidRPr="00C801B8" w:rsidRDefault="000C09BC" w:rsidP="000C09B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C801B8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Sartoriu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0C09BC" w:rsidRPr="00130AF1" w:rsidRDefault="000C09BC" w:rsidP="000C09B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30AF1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5</w:t>
            </w: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0C09BC" w:rsidRPr="00AF5A3C" w:rsidRDefault="000C09BC" w:rsidP="000C09B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AF5A3C">
              <w:rPr>
                <w:rFonts w:ascii="Calibri" w:hAnsi="Calibri" w:cs="Calibri"/>
                <w:color w:val="000000"/>
                <w:sz w:val="16"/>
                <w:szCs w:val="16"/>
              </w:rPr>
              <w:t>55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0C09BC" w:rsidRPr="007F4B5E" w:rsidRDefault="000C09BC" w:rsidP="000C09B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7F4B5E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</w:t>
            </w: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34</w:t>
            </w:r>
            <w:r w:rsidRPr="007F4B5E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 xml:space="preserve"> ± </w:t>
            </w: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&lt;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0C09BC" w:rsidRPr="00AF5A3C" w:rsidRDefault="000C09BC" w:rsidP="000C09B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AF5A3C">
              <w:rPr>
                <w:rFonts w:ascii="Calibri" w:hAnsi="Calibri" w:cs="Calibri"/>
                <w:color w:val="000000"/>
                <w:sz w:val="16"/>
                <w:szCs w:val="16"/>
              </w:rPr>
              <w:t>0.8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0C09BC" w:rsidRPr="009C7352" w:rsidRDefault="000C09BC" w:rsidP="000C09B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9C7352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N/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0C09BC" w:rsidRPr="009C7352" w:rsidRDefault="000C09BC" w:rsidP="000C09B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9C7352">
              <w:rPr>
                <w:rFonts w:ascii="Calibri" w:hAnsi="Calibri" w:cs="Calibri"/>
                <w:color w:val="000000"/>
                <w:sz w:val="16"/>
                <w:szCs w:val="16"/>
              </w:rPr>
              <w:t>34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0C09BC" w:rsidRPr="009C7352" w:rsidRDefault="000C09BC" w:rsidP="000C09B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9C7352">
              <w:rPr>
                <w:rFonts w:ascii="Calibri" w:hAnsi="Calibri" w:cs="Calibri"/>
                <w:color w:val="000000"/>
                <w:sz w:val="16"/>
                <w:szCs w:val="16"/>
              </w:rPr>
              <w:t>10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0C09BC" w:rsidRPr="009C7352" w:rsidRDefault="000C09BC" w:rsidP="000C09B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9C7352">
              <w:rPr>
                <w:rFonts w:ascii="Calibri" w:hAnsi="Calibri" w:cs="Calibri"/>
                <w:color w:val="000000"/>
                <w:sz w:val="16"/>
                <w:szCs w:val="16"/>
              </w:rPr>
              <w:t>13</w:t>
            </w:r>
          </w:p>
        </w:tc>
      </w:tr>
      <w:tr w:rsidR="000C09BC" w:rsidRPr="00130AF1" w:rsidTr="000C09BC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C09BC" w:rsidRPr="00C801B8" w:rsidRDefault="000C09BC" w:rsidP="000C09B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C801B8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Rectus femori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C09BC" w:rsidRPr="00130AF1" w:rsidRDefault="000C09BC" w:rsidP="000C09B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30AF1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3</w:t>
            </w: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C09BC" w:rsidRPr="00AF5A3C" w:rsidRDefault="000C09BC" w:rsidP="000C09B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AF5A3C">
              <w:rPr>
                <w:rFonts w:ascii="Calibri" w:hAnsi="Calibri" w:cs="Calibri"/>
                <w:color w:val="000000"/>
                <w:sz w:val="16"/>
                <w:szCs w:val="16"/>
              </w:rPr>
              <w:t>35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C09BC" w:rsidRPr="007F4B5E" w:rsidRDefault="000C09BC" w:rsidP="000C09B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7F4B5E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</w:t>
            </w: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1</w:t>
            </w:r>
            <w:r w:rsidRPr="007F4B5E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 xml:space="preserve"> ± 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C09BC" w:rsidRPr="00AF5A3C" w:rsidRDefault="000C09BC" w:rsidP="000C09B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AF5A3C">
              <w:rPr>
                <w:rFonts w:ascii="Calibri" w:hAnsi="Calibri" w:cs="Calibri"/>
                <w:color w:val="000000"/>
                <w:sz w:val="16"/>
                <w:szCs w:val="16"/>
              </w:rPr>
              <w:t>0.3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C09BC" w:rsidRPr="009C7352" w:rsidRDefault="000C09BC" w:rsidP="000C09B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9C7352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8 ± 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C09BC" w:rsidRPr="009C7352" w:rsidRDefault="000C09BC" w:rsidP="000C09B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9C7352">
              <w:rPr>
                <w:rFonts w:ascii="Calibri" w:hAnsi="Calibri" w:cs="Calibri"/>
                <w:color w:val="000000"/>
                <w:sz w:val="16"/>
                <w:szCs w:val="16"/>
              </w:rPr>
              <w:t>260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C09BC" w:rsidRPr="009C7352" w:rsidRDefault="000C09BC" w:rsidP="000C09B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9C7352">
              <w:rPr>
                <w:rFonts w:ascii="Calibri" w:hAnsi="Calibri" w:cs="Calibri"/>
                <w:color w:val="000000"/>
                <w:sz w:val="16"/>
                <w:szCs w:val="16"/>
              </w:rPr>
              <w:t>78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C09BC" w:rsidRPr="009C7352" w:rsidRDefault="000C09BC" w:rsidP="000C09B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9C7352">
              <w:rPr>
                <w:rFonts w:ascii="Calibri" w:hAnsi="Calibri" w:cs="Calibri"/>
                <w:color w:val="000000"/>
                <w:sz w:val="16"/>
                <w:szCs w:val="16"/>
              </w:rPr>
              <w:t>98</w:t>
            </w:r>
          </w:p>
        </w:tc>
      </w:tr>
      <w:tr w:rsidR="000C09BC" w:rsidRPr="00130AF1" w:rsidTr="000C09BC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0C09BC" w:rsidRPr="00C801B8" w:rsidRDefault="000C09BC" w:rsidP="000C09B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C801B8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Vastus laterali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0C09BC" w:rsidRPr="00130AF1" w:rsidRDefault="000C09BC" w:rsidP="000C09B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66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0C09BC" w:rsidRPr="00AF5A3C" w:rsidRDefault="000C09BC" w:rsidP="000C09B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AF5A3C">
              <w:rPr>
                <w:rFonts w:ascii="Calibri" w:hAnsi="Calibri" w:cs="Calibri"/>
                <w:color w:val="000000"/>
                <w:sz w:val="16"/>
                <w:szCs w:val="16"/>
              </w:rPr>
              <w:t>3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0C09BC" w:rsidRPr="007F4B5E" w:rsidRDefault="000C09BC" w:rsidP="000C09B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7F4B5E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</w:t>
            </w: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31</w:t>
            </w:r>
            <w:r w:rsidRPr="007F4B5E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 xml:space="preserve"> ± 3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0C09BC" w:rsidRPr="00AF5A3C" w:rsidRDefault="000C09BC" w:rsidP="000C09B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AF5A3C">
              <w:rPr>
                <w:rFonts w:ascii="Calibri" w:hAnsi="Calibri" w:cs="Calibri"/>
                <w:color w:val="000000"/>
                <w:sz w:val="16"/>
                <w:szCs w:val="16"/>
              </w:rPr>
              <w:t>0.6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0C09BC" w:rsidRPr="009C7352" w:rsidRDefault="000C09BC" w:rsidP="000C09B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9C7352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3 ± 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0C09BC" w:rsidRPr="009C7352" w:rsidRDefault="000C09BC" w:rsidP="000C09B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9C7352">
              <w:rPr>
                <w:rFonts w:ascii="Calibri" w:hAnsi="Calibri" w:cs="Calibri"/>
                <w:color w:val="000000"/>
                <w:sz w:val="16"/>
                <w:szCs w:val="16"/>
              </w:rPr>
              <w:t>305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0C09BC" w:rsidRPr="009C7352" w:rsidRDefault="000C09BC" w:rsidP="000C09B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9C7352">
              <w:rPr>
                <w:rFonts w:ascii="Calibri" w:hAnsi="Calibri" w:cs="Calibri"/>
                <w:color w:val="000000"/>
                <w:sz w:val="16"/>
                <w:szCs w:val="16"/>
              </w:rPr>
              <w:t>9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0C09BC" w:rsidRPr="009C7352" w:rsidRDefault="000C09BC" w:rsidP="000C09B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9C7352">
              <w:rPr>
                <w:rFonts w:ascii="Calibri" w:hAnsi="Calibri" w:cs="Calibri"/>
                <w:color w:val="000000"/>
                <w:sz w:val="16"/>
                <w:szCs w:val="16"/>
              </w:rPr>
              <w:t>115</w:t>
            </w:r>
          </w:p>
        </w:tc>
      </w:tr>
      <w:tr w:rsidR="000C09BC" w:rsidRPr="00130AF1" w:rsidTr="000C09BC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C09BC" w:rsidRPr="00C801B8" w:rsidRDefault="000C09BC" w:rsidP="000C09B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C801B8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Vastus mediali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C09BC" w:rsidRPr="00130AF1" w:rsidRDefault="000C09BC" w:rsidP="000C09B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30AF1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</w:t>
            </w: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C09BC" w:rsidRPr="00AF5A3C" w:rsidRDefault="000C09BC" w:rsidP="000C09B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AF5A3C">
              <w:rPr>
                <w:rFonts w:ascii="Calibri" w:hAnsi="Calibri" w:cs="Calibri"/>
                <w:color w:val="000000"/>
                <w:sz w:val="16"/>
                <w:szCs w:val="16"/>
              </w:rPr>
              <w:t>23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C09BC" w:rsidRPr="007F4B5E" w:rsidRDefault="000C09BC" w:rsidP="000C09B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77</w:t>
            </w:r>
            <w:r w:rsidRPr="007F4B5E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 xml:space="preserve"> ± 4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C09BC" w:rsidRPr="00AF5A3C" w:rsidRDefault="000C09BC" w:rsidP="000C09B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AF5A3C">
              <w:rPr>
                <w:rFonts w:ascii="Calibri" w:hAnsi="Calibri" w:cs="Calibri"/>
                <w:color w:val="000000"/>
                <w:sz w:val="16"/>
                <w:szCs w:val="16"/>
              </w:rPr>
              <w:t>0.7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C09BC" w:rsidRPr="009C7352" w:rsidRDefault="000C09BC" w:rsidP="000C09B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9C7352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3 ± 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C09BC" w:rsidRPr="009C7352" w:rsidRDefault="000C09BC" w:rsidP="000C09B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9C7352">
              <w:rPr>
                <w:rFonts w:ascii="Calibri" w:hAnsi="Calibri" w:cs="Calibri"/>
                <w:color w:val="000000"/>
                <w:sz w:val="16"/>
                <w:szCs w:val="16"/>
              </w:rPr>
              <w:t>226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C09BC" w:rsidRPr="009C7352" w:rsidRDefault="000C09BC" w:rsidP="000C09B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9C7352">
              <w:rPr>
                <w:rFonts w:ascii="Calibri" w:hAnsi="Calibri" w:cs="Calibri"/>
                <w:color w:val="000000"/>
                <w:sz w:val="16"/>
                <w:szCs w:val="16"/>
              </w:rPr>
              <w:t>68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C09BC" w:rsidRPr="009C7352" w:rsidRDefault="000C09BC" w:rsidP="000C09B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9C7352">
              <w:rPr>
                <w:rFonts w:ascii="Calibri" w:hAnsi="Calibri" w:cs="Calibri"/>
                <w:color w:val="000000"/>
                <w:sz w:val="16"/>
                <w:szCs w:val="16"/>
              </w:rPr>
              <w:t>85</w:t>
            </w:r>
          </w:p>
        </w:tc>
      </w:tr>
      <w:tr w:rsidR="000C09BC" w:rsidRPr="00130AF1" w:rsidTr="000C09BC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0C09BC" w:rsidRPr="00C801B8" w:rsidRDefault="000C09BC" w:rsidP="000C09B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C801B8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Vastus intermediu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0C09BC" w:rsidRPr="00130AF1" w:rsidRDefault="000C09BC" w:rsidP="000C09B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5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0C09BC" w:rsidRPr="00AF5A3C" w:rsidRDefault="000C09BC" w:rsidP="000C09B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AF5A3C">
              <w:rPr>
                <w:rFonts w:ascii="Calibri" w:hAnsi="Calibri" w:cs="Calibri"/>
                <w:color w:val="000000"/>
                <w:sz w:val="16"/>
                <w:szCs w:val="16"/>
              </w:rPr>
              <w:t>33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0C09BC" w:rsidRPr="007F4B5E" w:rsidRDefault="000C09BC" w:rsidP="000C09B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7F4B5E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</w:t>
            </w: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4</w:t>
            </w:r>
            <w:r w:rsidRPr="007F4B5E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 xml:space="preserve"> ± 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0C09BC" w:rsidRPr="00AF5A3C" w:rsidRDefault="000C09BC" w:rsidP="000C09B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AF5A3C">
              <w:rPr>
                <w:rFonts w:ascii="Calibri" w:hAnsi="Calibri" w:cs="Calibri"/>
                <w:color w:val="000000"/>
                <w:sz w:val="16"/>
                <w:szCs w:val="16"/>
              </w:rPr>
              <w:t>0.4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0C09BC" w:rsidRPr="009C7352" w:rsidRDefault="000C09BC" w:rsidP="000C09B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9C7352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0 ± 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0C09BC" w:rsidRPr="009C7352" w:rsidRDefault="000C09BC" w:rsidP="000C09B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9C7352">
              <w:rPr>
                <w:rFonts w:ascii="Calibri" w:hAnsi="Calibri" w:cs="Calibri"/>
                <w:color w:val="000000"/>
                <w:sz w:val="16"/>
                <w:szCs w:val="16"/>
              </w:rPr>
              <w:t>408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0C09BC" w:rsidRPr="009C7352" w:rsidRDefault="000C09BC" w:rsidP="000C09B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9C7352">
              <w:rPr>
                <w:rFonts w:ascii="Calibri" w:hAnsi="Calibri" w:cs="Calibri"/>
                <w:color w:val="000000"/>
                <w:sz w:val="16"/>
                <w:szCs w:val="16"/>
              </w:rPr>
              <w:t>12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0C09BC" w:rsidRPr="009C7352" w:rsidRDefault="000C09BC" w:rsidP="000C09B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9C7352">
              <w:rPr>
                <w:rFonts w:ascii="Calibri" w:hAnsi="Calibri" w:cs="Calibri"/>
                <w:color w:val="000000"/>
                <w:sz w:val="16"/>
                <w:szCs w:val="16"/>
              </w:rPr>
              <w:t>154</w:t>
            </w:r>
          </w:p>
        </w:tc>
      </w:tr>
      <w:tr w:rsidR="000C09BC" w:rsidRPr="00130AF1" w:rsidTr="000C09BC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C09BC" w:rsidRPr="00C801B8" w:rsidRDefault="000C09BC" w:rsidP="000C09B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C801B8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Tibialis anterio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C09BC" w:rsidRPr="00130AF1" w:rsidRDefault="000C09BC" w:rsidP="000C09B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30AF1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</w:t>
            </w: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5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C09BC" w:rsidRPr="00AF5A3C" w:rsidRDefault="000C09BC" w:rsidP="000C09B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AF5A3C">
              <w:rPr>
                <w:rFonts w:ascii="Calibri" w:hAnsi="Calibri" w:cs="Calibri"/>
                <w:color w:val="000000"/>
                <w:sz w:val="16"/>
                <w:szCs w:val="16"/>
              </w:rPr>
              <w:t>3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C09BC" w:rsidRPr="007F4B5E" w:rsidRDefault="000C09BC" w:rsidP="000C09B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7F4B5E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67 ± 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C09BC" w:rsidRPr="00AF5A3C" w:rsidRDefault="000C09BC" w:rsidP="000C09B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AF5A3C">
              <w:rPr>
                <w:rFonts w:ascii="Calibri" w:hAnsi="Calibri" w:cs="Calibri"/>
                <w:color w:val="000000"/>
                <w:sz w:val="16"/>
                <w:szCs w:val="16"/>
              </w:rPr>
              <w:t>0.5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C09BC" w:rsidRPr="009C7352" w:rsidRDefault="000C09BC" w:rsidP="000C09B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9C7352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7 ± 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C09BC" w:rsidRPr="009C7352" w:rsidRDefault="000C09BC" w:rsidP="000C09B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9C7352">
              <w:rPr>
                <w:rFonts w:ascii="Calibri" w:hAnsi="Calibri" w:cs="Calibri"/>
                <w:color w:val="000000"/>
                <w:sz w:val="16"/>
                <w:szCs w:val="16"/>
              </w:rPr>
              <w:t>9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C09BC" w:rsidRPr="009C7352" w:rsidRDefault="000C09BC" w:rsidP="000C09B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9C7352">
              <w:rPr>
                <w:rFonts w:ascii="Calibri" w:hAnsi="Calibri" w:cs="Calibri"/>
                <w:color w:val="000000"/>
                <w:sz w:val="16"/>
                <w:szCs w:val="16"/>
              </w:rPr>
              <w:t>27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C09BC" w:rsidRPr="009C7352" w:rsidRDefault="000C09BC" w:rsidP="000C09B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9C7352">
              <w:rPr>
                <w:rFonts w:ascii="Calibri" w:hAnsi="Calibri" w:cs="Calibri"/>
                <w:color w:val="000000"/>
                <w:sz w:val="16"/>
                <w:szCs w:val="16"/>
              </w:rPr>
              <w:t>34</w:t>
            </w:r>
          </w:p>
        </w:tc>
      </w:tr>
      <w:tr w:rsidR="000C09BC" w:rsidRPr="00130AF1" w:rsidTr="000C09BC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0C09BC" w:rsidRPr="00C801B8" w:rsidRDefault="000C09BC" w:rsidP="000C09B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C801B8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Extensor digitorum longu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0C09BC" w:rsidRPr="00130AF1" w:rsidRDefault="000C09BC" w:rsidP="000C09B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30AF1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7</w:t>
            </w: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0C09BC" w:rsidRPr="00AF5A3C" w:rsidRDefault="000C09BC" w:rsidP="000C09B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AF5A3C">
              <w:rPr>
                <w:rFonts w:ascii="Calibri" w:hAnsi="Calibri" w:cs="Calibri"/>
                <w:color w:val="000000"/>
                <w:sz w:val="16"/>
                <w:szCs w:val="16"/>
              </w:rPr>
              <w:t>3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0C09BC" w:rsidRPr="007F4B5E" w:rsidRDefault="000C09BC" w:rsidP="000C09B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7F4B5E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</w:t>
            </w: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7</w:t>
            </w:r>
            <w:r w:rsidRPr="007F4B5E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 xml:space="preserve"> ± 5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0C09BC" w:rsidRPr="00AF5A3C" w:rsidRDefault="000C09BC" w:rsidP="000C09B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AF5A3C">
              <w:rPr>
                <w:rFonts w:ascii="Calibri" w:hAnsi="Calibri" w:cs="Calibri"/>
                <w:color w:val="000000"/>
                <w:sz w:val="16"/>
                <w:szCs w:val="16"/>
              </w:rPr>
              <w:t>0.3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0C09BC" w:rsidRPr="009C7352" w:rsidRDefault="000C09BC" w:rsidP="000C09B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9C7352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8 ± 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0C09BC" w:rsidRPr="009C7352" w:rsidRDefault="000C09BC" w:rsidP="000C09B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9C7352">
              <w:rPr>
                <w:rFonts w:ascii="Calibri" w:hAnsi="Calibri" w:cs="Calibri"/>
                <w:color w:val="000000"/>
                <w:sz w:val="16"/>
                <w:szCs w:val="16"/>
              </w:rPr>
              <w:t>55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0C09BC" w:rsidRPr="009C7352" w:rsidRDefault="000C09BC" w:rsidP="000C09B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9C7352">
              <w:rPr>
                <w:rFonts w:ascii="Calibri" w:hAnsi="Calibri" w:cs="Calibri"/>
                <w:color w:val="000000"/>
                <w:sz w:val="16"/>
                <w:szCs w:val="16"/>
              </w:rPr>
              <w:t>16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0C09BC" w:rsidRPr="009C7352" w:rsidRDefault="000C09BC" w:rsidP="000C09B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9C7352">
              <w:rPr>
                <w:rFonts w:ascii="Calibri" w:hAnsi="Calibri" w:cs="Calibri"/>
                <w:color w:val="000000"/>
                <w:sz w:val="16"/>
                <w:szCs w:val="16"/>
              </w:rPr>
              <w:t>21</w:t>
            </w:r>
          </w:p>
        </w:tc>
      </w:tr>
      <w:tr w:rsidR="000C09BC" w:rsidRPr="00130AF1" w:rsidTr="000C09BC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C09BC" w:rsidRPr="00C801B8" w:rsidRDefault="000C09BC" w:rsidP="000C09B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C801B8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Extensor hallucis longu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C09BC" w:rsidRPr="00130AF1" w:rsidRDefault="000C09BC" w:rsidP="000C09B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30AF1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</w:t>
            </w: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C09BC" w:rsidRPr="00AF5A3C" w:rsidRDefault="000C09BC" w:rsidP="000C09B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AF5A3C">
              <w:rPr>
                <w:rFonts w:ascii="Calibri" w:hAnsi="Calibri" w:cs="Calibri"/>
                <w:color w:val="000000"/>
                <w:sz w:val="16"/>
                <w:szCs w:val="16"/>
              </w:rPr>
              <w:t>34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C09BC" w:rsidRPr="007F4B5E" w:rsidRDefault="000C09BC" w:rsidP="000C09B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7F4B5E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</w:t>
            </w: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32</w:t>
            </w:r>
            <w:r w:rsidRPr="007F4B5E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 xml:space="preserve"> ± 5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C09BC" w:rsidRPr="00AF5A3C" w:rsidRDefault="000C09BC" w:rsidP="000C09B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AF5A3C">
              <w:rPr>
                <w:rFonts w:ascii="Calibri" w:hAnsi="Calibri" w:cs="Calibri"/>
                <w:color w:val="000000"/>
                <w:sz w:val="16"/>
                <w:szCs w:val="16"/>
              </w:rPr>
              <w:t>0.3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C09BC" w:rsidRPr="009C7352" w:rsidRDefault="000C09BC" w:rsidP="000C09B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9C7352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8 ± 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C09BC" w:rsidRPr="009C7352" w:rsidRDefault="000C09BC" w:rsidP="000C09B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9C7352">
              <w:rPr>
                <w:rFonts w:ascii="Calibri" w:hAnsi="Calibri" w:cs="Calibri"/>
                <w:color w:val="000000"/>
                <w:sz w:val="16"/>
                <w:szCs w:val="16"/>
              </w:rPr>
              <w:t>18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C09BC" w:rsidRPr="009C7352" w:rsidRDefault="000C09BC" w:rsidP="000C09B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9C7352">
              <w:rPr>
                <w:rFonts w:ascii="Calibri" w:hAnsi="Calibri" w:cs="Calibri"/>
                <w:color w:val="000000"/>
                <w:sz w:val="16"/>
                <w:szCs w:val="16"/>
              </w:rPr>
              <w:t>5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C09BC" w:rsidRPr="009C7352" w:rsidRDefault="000C09BC" w:rsidP="000C09B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9C7352">
              <w:rPr>
                <w:rFonts w:ascii="Calibri" w:hAnsi="Calibri" w:cs="Calibri"/>
                <w:color w:val="000000"/>
                <w:sz w:val="16"/>
                <w:szCs w:val="16"/>
              </w:rPr>
              <w:t>7</w:t>
            </w:r>
          </w:p>
        </w:tc>
      </w:tr>
      <w:tr w:rsidR="000C09BC" w:rsidRPr="00130AF1" w:rsidTr="000C09BC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0C09BC" w:rsidRPr="00C801B8" w:rsidRDefault="000C09BC" w:rsidP="000C09B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C801B8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Medial gastrocnemiu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0C09BC" w:rsidRPr="00130AF1" w:rsidRDefault="000C09BC" w:rsidP="000C09B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30AF1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</w:t>
            </w: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3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0C09BC" w:rsidRPr="00AF5A3C" w:rsidRDefault="000C09BC" w:rsidP="000C09B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AF5A3C">
              <w:rPr>
                <w:rFonts w:ascii="Calibri" w:hAnsi="Calibri" w:cs="Calibri"/>
                <w:color w:val="000000"/>
                <w:sz w:val="16"/>
                <w:szCs w:val="16"/>
              </w:rPr>
              <w:t>2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0C09BC" w:rsidRPr="007F4B5E" w:rsidRDefault="000C09BC" w:rsidP="000C09B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7F4B5E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</w:t>
            </w: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05</w:t>
            </w:r>
            <w:r w:rsidRPr="007F4B5E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 xml:space="preserve"> ± 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0C09BC" w:rsidRPr="00AF5A3C" w:rsidRDefault="000C09BC" w:rsidP="000C09B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FF0000"/>
                <w:sz w:val="16"/>
                <w:szCs w:val="16"/>
              </w:rPr>
            </w:pPr>
            <w:r w:rsidRPr="00AF5A3C">
              <w:rPr>
                <w:rFonts w:ascii="Calibri" w:hAnsi="Calibri" w:cs="Calibri"/>
                <w:color w:val="000000"/>
                <w:sz w:val="16"/>
                <w:szCs w:val="16"/>
              </w:rPr>
              <w:t>0.4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0C09BC" w:rsidRPr="009C7352" w:rsidRDefault="000C09BC" w:rsidP="000C09B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9C7352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8 ± 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0C09BC" w:rsidRPr="009C7352" w:rsidRDefault="000C09BC" w:rsidP="000C09B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9C7352">
              <w:rPr>
                <w:rFonts w:ascii="Calibri" w:hAnsi="Calibri" w:cs="Calibri"/>
                <w:color w:val="000000"/>
                <w:sz w:val="16"/>
                <w:szCs w:val="16"/>
              </w:rPr>
              <w:t>218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0C09BC" w:rsidRPr="009C7352" w:rsidRDefault="000C09BC" w:rsidP="000C09B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9C7352">
              <w:rPr>
                <w:rFonts w:ascii="Calibri" w:hAnsi="Calibri" w:cs="Calibri"/>
                <w:color w:val="000000"/>
                <w:sz w:val="16"/>
                <w:szCs w:val="16"/>
              </w:rPr>
              <w:t>65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0C09BC" w:rsidRPr="009C7352" w:rsidRDefault="000C09BC" w:rsidP="000C09B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9C7352">
              <w:rPr>
                <w:rFonts w:ascii="Calibri" w:hAnsi="Calibri" w:cs="Calibri"/>
                <w:color w:val="000000"/>
                <w:sz w:val="16"/>
                <w:szCs w:val="16"/>
              </w:rPr>
              <w:t>82</w:t>
            </w:r>
          </w:p>
        </w:tc>
      </w:tr>
      <w:tr w:rsidR="000C09BC" w:rsidRPr="00130AF1" w:rsidTr="000C09BC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C09BC" w:rsidRPr="00C801B8" w:rsidRDefault="000C09BC" w:rsidP="000C09B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C801B8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Lateral gastrocnemiu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C09BC" w:rsidRPr="00130AF1" w:rsidRDefault="000C09BC" w:rsidP="000C09B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30AF1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</w:t>
            </w: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C09BC" w:rsidRPr="00AF5A3C" w:rsidRDefault="000C09BC" w:rsidP="000C09B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AF5A3C">
              <w:rPr>
                <w:rFonts w:ascii="Calibri" w:hAnsi="Calibri" w:cs="Calibri"/>
                <w:color w:val="000000"/>
                <w:sz w:val="16"/>
                <w:szCs w:val="16"/>
              </w:rPr>
              <w:t>2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C09BC" w:rsidRPr="007F4B5E" w:rsidRDefault="000C09BC" w:rsidP="000C09B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7F4B5E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</w:t>
            </w: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5</w:t>
            </w:r>
            <w:r w:rsidRPr="007F4B5E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 xml:space="preserve"> ± 4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C09BC" w:rsidRPr="00AF5A3C" w:rsidRDefault="000C09BC" w:rsidP="000C09B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FF0000"/>
                <w:sz w:val="16"/>
                <w:szCs w:val="16"/>
              </w:rPr>
            </w:pPr>
            <w:r w:rsidRPr="00AF5A3C">
              <w:rPr>
                <w:rFonts w:ascii="Calibri" w:hAnsi="Calibri" w:cs="Calibri"/>
                <w:color w:val="000000"/>
                <w:sz w:val="16"/>
                <w:szCs w:val="16"/>
              </w:rPr>
              <w:t>0.7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C09BC" w:rsidRPr="009C7352" w:rsidRDefault="000C09BC" w:rsidP="000C09B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9C7352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9 ± 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C09BC" w:rsidRPr="009C7352" w:rsidRDefault="000C09BC" w:rsidP="000C09B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9C7352">
              <w:rPr>
                <w:rFonts w:ascii="Calibri" w:hAnsi="Calibri" w:cs="Calibri"/>
                <w:color w:val="000000"/>
                <w:sz w:val="16"/>
                <w:szCs w:val="16"/>
              </w:rPr>
              <w:t>86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C09BC" w:rsidRPr="009C7352" w:rsidRDefault="000C09BC" w:rsidP="000C09B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9C7352">
              <w:rPr>
                <w:rFonts w:ascii="Calibri" w:hAnsi="Calibri" w:cs="Calibri"/>
                <w:color w:val="000000"/>
                <w:sz w:val="16"/>
                <w:szCs w:val="16"/>
              </w:rPr>
              <w:t>25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C09BC" w:rsidRPr="009C7352" w:rsidRDefault="000C09BC" w:rsidP="000C09B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9C7352">
              <w:rPr>
                <w:rFonts w:ascii="Calibri" w:hAnsi="Calibri" w:cs="Calibri"/>
                <w:color w:val="000000"/>
                <w:sz w:val="16"/>
                <w:szCs w:val="16"/>
              </w:rPr>
              <w:t>32</w:t>
            </w:r>
          </w:p>
        </w:tc>
      </w:tr>
      <w:tr w:rsidR="000C09BC" w:rsidRPr="00130AF1" w:rsidTr="000C09BC">
        <w:trPr>
          <w:trHeight w:val="288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0C09BC" w:rsidRPr="00C801B8" w:rsidRDefault="000C09BC" w:rsidP="000C09B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C801B8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Soleu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0C09BC" w:rsidRPr="00130AF1" w:rsidRDefault="000C09BC" w:rsidP="000C09B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7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0C09BC" w:rsidRPr="00AF5A3C" w:rsidRDefault="000C09BC" w:rsidP="000C09B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AF5A3C">
              <w:rPr>
                <w:rFonts w:ascii="Calibri" w:hAnsi="Calibri" w:cs="Calibri"/>
                <w:color w:val="000000"/>
                <w:sz w:val="16"/>
                <w:szCs w:val="16"/>
              </w:rPr>
              <w:t>35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0C09BC" w:rsidRPr="007F4B5E" w:rsidRDefault="000C09BC" w:rsidP="000C09B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7F4B5E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</w:t>
            </w: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08</w:t>
            </w:r>
            <w:r w:rsidRPr="007F4B5E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 xml:space="preserve"> ± 2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0C09BC" w:rsidRPr="00AF5A3C" w:rsidRDefault="000C09BC" w:rsidP="000C09B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AF5A3C">
              <w:rPr>
                <w:rFonts w:ascii="Calibri" w:hAnsi="Calibri" w:cs="Calibri"/>
                <w:color w:val="000000"/>
                <w:sz w:val="16"/>
                <w:szCs w:val="16"/>
              </w:rPr>
              <w:t>0.3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0C09BC" w:rsidRPr="009C7352" w:rsidRDefault="000C09BC" w:rsidP="000C09B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9C7352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2 ± 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0C09BC" w:rsidRPr="009C7352" w:rsidRDefault="000C09BC" w:rsidP="000C09B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9C7352">
              <w:rPr>
                <w:rFonts w:ascii="Calibri" w:hAnsi="Calibri" w:cs="Calibri"/>
                <w:color w:val="000000"/>
                <w:sz w:val="16"/>
                <w:szCs w:val="16"/>
              </w:rPr>
              <w:t>428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0C09BC" w:rsidRPr="009C7352" w:rsidRDefault="000C09BC" w:rsidP="000C09B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9C7352">
              <w:rPr>
                <w:rFonts w:ascii="Calibri" w:hAnsi="Calibri" w:cs="Calibri"/>
                <w:color w:val="000000"/>
                <w:sz w:val="16"/>
                <w:szCs w:val="16"/>
              </w:rPr>
              <w:t>128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0C09BC" w:rsidRPr="009C7352" w:rsidRDefault="000C09BC" w:rsidP="000C09B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9C7352">
              <w:rPr>
                <w:rFonts w:ascii="Calibri" w:hAnsi="Calibri" w:cs="Calibri"/>
                <w:color w:val="000000"/>
                <w:sz w:val="16"/>
                <w:szCs w:val="16"/>
              </w:rPr>
              <w:t>161</w:t>
            </w:r>
          </w:p>
        </w:tc>
      </w:tr>
      <w:tr w:rsidR="000C09BC" w:rsidRPr="00130AF1" w:rsidTr="000C09BC">
        <w:trPr>
          <w:trHeight w:val="288"/>
        </w:trPr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C09BC" w:rsidRPr="000B4B97" w:rsidRDefault="000C09BC" w:rsidP="000C09B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B4B97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Hip adductors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C09BC" w:rsidRPr="000B4B97" w:rsidRDefault="000C09BC" w:rsidP="000C09B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B4B97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231 ± 181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C09BC" w:rsidRPr="000B4B97" w:rsidRDefault="000C09BC" w:rsidP="000C09B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B4B97">
              <w:rPr>
                <w:rFonts w:ascii="Calibri" w:hAnsi="Calibri" w:cs="Calibri"/>
                <w:b/>
                <w:color w:val="000000"/>
                <w:sz w:val="16"/>
                <w:szCs w:val="16"/>
              </w:rPr>
              <w:t>268</w:t>
            </w:r>
            <w:r w:rsidRPr="000B4B97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 xml:space="preserve"> ± 7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C09BC" w:rsidRPr="000B4B97" w:rsidRDefault="000C09BC" w:rsidP="000C09B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B4B97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165 ± 8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C09BC" w:rsidRPr="000B4B97" w:rsidRDefault="000C09BC" w:rsidP="000C09B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B4B97">
              <w:rPr>
                <w:rFonts w:ascii="Calibri" w:hAnsi="Calibri" w:cs="Calibri"/>
                <w:b/>
                <w:color w:val="000000"/>
                <w:sz w:val="16"/>
                <w:szCs w:val="16"/>
              </w:rPr>
              <w:t>0.59</w:t>
            </w:r>
            <w:r w:rsidRPr="000B4B97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 xml:space="preserve"> ± 0.17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C09BC" w:rsidRPr="000B4B97" w:rsidRDefault="000C09BC" w:rsidP="000C09B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B4B97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9 ± 5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C09BC" w:rsidRPr="000B4B97" w:rsidRDefault="000C09BC" w:rsidP="000C09B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B4B97">
              <w:rPr>
                <w:rFonts w:ascii="Calibri" w:hAnsi="Calibri"/>
                <w:b/>
                <w:color w:val="000000"/>
                <w:sz w:val="16"/>
                <w:szCs w:val="16"/>
              </w:rPr>
              <w:t>1367 ± 602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C09BC" w:rsidRPr="000B4B97" w:rsidRDefault="000C09BC" w:rsidP="000C09B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B4B97">
              <w:rPr>
                <w:rFonts w:ascii="Calibri" w:hAnsi="Calibri"/>
                <w:b/>
                <w:color w:val="000000"/>
                <w:sz w:val="16"/>
                <w:szCs w:val="16"/>
              </w:rPr>
              <w:t>410 ± 18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C09BC" w:rsidRPr="000B4B97" w:rsidRDefault="000C09BC" w:rsidP="000C09B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B4B97">
              <w:rPr>
                <w:rFonts w:ascii="Calibri" w:hAnsi="Calibri"/>
                <w:b/>
                <w:color w:val="000000"/>
                <w:sz w:val="16"/>
                <w:szCs w:val="16"/>
              </w:rPr>
              <w:t>52 ± 23</w:t>
            </w:r>
          </w:p>
        </w:tc>
      </w:tr>
      <w:tr w:rsidR="000C09BC" w:rsidRPr="00130AF1" w:rsidTr="000C09BC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0C09BC" w:rsidRPr="000B4B97" w:rsidRDefault="000C09BC" w:rsidP="000C09B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B4B97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Knee flexor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0C09BC" w:rsidRPr="000B4B97" w:rsidRDefault="000C09BC" w:rsidP="000C09B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B4B97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203 ± 8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0C09BC" w:rsidRPr="000B4B97" w:rsidRDefault="000C09BC" w:rsidP="000C09B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B4B97">
              <w:rPr>
                <w:rFonts w:ascii="Calibri" w:hAnsi="Calibri" w:cs="Calibri"/>
                <w:b/>
                <w:color w:val="000000"/>
                <w:sz w:val="16"/>
                <w:szCs w:val="16"/>
              </w:rPr>
              <w:t>345</w:t>
            </w:r>
            <w:r w:rsidRPr="000B4B97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 xml:space="preserve"> ± 12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0C09BC" w:rsidRPr="000B4B97" w:rsidRDefault="000C09BC" w:rsidP="000C09B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B4B97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199 ± 1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0C09BC" w:rsidRPr="000B4B97" w:rsidRDefault="000C09BC" w:rsidP="000C09B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B4B97">
              <w:rPr>
                <w:rFonts w:ascii="Calibri" w:hAnsi="Calibri" w:cs="Calibri"/>
                <w:b/>
                <w:color w:val="000000"/>
                <w:sz w:val="16"/>
                <w:szCs w:val="16"/>
              </w:rPr>
              <w:t>0.63</w:t>
            </w:r>
            <w:r w:rsidRPr="000B4B97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 xml:space="preserve"> ± 0.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0C09BC" w:rsidRPr="000B4B97" w:rsidRDefault="000C09BC" w:rsidP="000C09B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B4B97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7 ± 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0C09BC" w:rsidRPr="000B4B97" w:rsidRDefault="000C09BC" w:rsidP="000C09B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B4B97">
              <w:rPr>
                <w:rFonts w:ascii="Calibri" w:hAnsi="Calibri"/>
                <w:b/>
                <w:color w:val="000000"/>
                <w:sz w:val="16"/>
                <w:szCs w:val="16"/>
              </w:rPr>
              <w:t>938 ± 5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0C09BC" w:rsidRPr="000B4B97" w:rsidRDefault="000C09BC" w:rsidP="000C09B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B4B97">
              <w:rPr>
                <w:rFonts w:ascii="Calibri" w:hAnsi="Calibri"/>
                <w:b/>
                <w:color w:val="000000"/>
                <w:sz w:val="16"/>
                <w:szCs w:val="16"/>
              </w:rPr>
              <w:t>281 ± 15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0C09BC" w:rsidRPr="000B4B97" w:rsidRDefault="000C09BC" w:rsidP="000C09B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B4B97">
              <w:rPr>
                <w:rFonts w:ascii="Calibri" w:hAnsi="Calibri"/>
                <w:b/>
                <w:color w:val="000000"/>
                <w:sz w:val="16"/>
                <w:szCs w:val="16"/>
              </w:rPr>
              <w:t>35 ± 19</w:t>
            </w:r>
          </w:p>
        </w:tc>
      </w:tr>
      <w:tr w:rsidR="000C09BC" w:rsidRPr="00130AF1" w:rsidTr="000C09BC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C09BC" w:rsidRPr="000B4B97" w:rsidRDefault="000C09BC" w:rsidP="000C09B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B4B97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Knee extensor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C09BC" w:rsidRPr="000B4B97" w:rsidRDefault="000C09BC" w:rsidP="000C09B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B4B97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499 ± 14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C09BC" w:rsidRPr="000B4B97" w:rsidRDefault="000C09BC" w:rsidP="000C09B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B4B97">
              <w:rPr>
                <w:rFonts w:ascii="Calibri" w:hAnsi="Calibri" w:cs="Calibri"/>
                <w:b/>
                <w:color w:val="000000"/>
                <w:sz w:val="16"/>
                <w:szCs w:val="16"/>
              </w:rPr>
              <w:t>309</w:t>
            </w:r>
            <w:r w:rsidRPr="000B4B97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 xml:space="preserve"> ± 4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C09BC" w:rsidRPr="000B4B97" w:rsidRDefault="000C09BC" w:rsidP="000C09B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B4B97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164 ± 6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C09BC" w:rsidRPr="000B4B97" w:rsidRDefault="000C09BC" w:rsidP="000C09B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B4B97">
              <w:rPr>
                <w:rFonts w:ascii="Calibri" w:hAnsi="Calibri" w:cs="Calibri"/>
                <w:b/>
                <w:color w:val="000000"/>
                <w:sz w:val="16"/>
                <w:szCs w:val="16"/>
              </w:rPr>
              <w:t>0.55</w:t>
            </w:r>
            <w:r w:rsidRPr="000B4B97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 xml:space="preserve"> ± 0.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C09BC" w:rsidRPr="000B4B97" w:rsidRDefault="000C09BC" w:rsidP="000C09B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B4B97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11 ± 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C09BC" w:rsidRPr="000B4B97" w:rsidRDefault="000C09BC" w:rsidP="000C09B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B4B97">
              <w:rPr>
                <w:rFonts w:ascii="Calibri" w:hAnsi="Calibri"/>
                <w:b/>
                <w:color w:val="000000"/>
                <w:sz w:val="16"/>
                <w:szCs w:val="16"/>
              </w:rPr>
              <w:t>3002 ± 68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C09BC" w:rsidRPr="000B4B97" w:rsidRDefault="000C09BC" w:rsidP="000C09B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B4B97">
              <w:rPr>
                <w:rFonts w:ascii="Calibri" w:hAnsi="Calibri"/>
                <w:b/>
                <w:color w:val="000000"/>
                <w:sz w:val="16"/>
                <w:szCs w:val="16"/>
              </w:rPr>
              <w:t>901 ± 2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C09BC" w:rsidRPr="000B4B97" w:rsidRDefault="000C09BC" w:rsidP="000C09B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B4B97">
              <w:rPr>
                <w:rFonts w:ascii="Calibri" w:hAnsi="Calibri"/>
                <w:b/>
                <w:color w:val="000000"/>
                <w:sz w:val="16"/>
                <w:szCs w:val="16"/>
              </w:rPr>
              <w:t>113 ± 26</w:t>
            </w:r>
          </w:p>
        </w:tc>
      </w:tr>
      <w:tr w:rsidR="000C09BC" w:rsidRPr="00130AF1" w:rsidTr="000C09BC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0C09BC" w:rsidRPr="000B4B97" w:rsidRDefault="000C09BC" w:rsidP="000C09B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B4B97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Ankle dorsiflexor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0C09BC" w:rsidRPr="000B4B97" w:rsidRDefault="000C09BC" w:rsidP="000C09B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B4B97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83 ± 5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0C09BC" w:rsidRPr="000B4B97" w:rsidRDefault="000C09BC" w:rsidP="000C09B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B4B97">
              <w:rPr>
                <w:rFonts w:ascii="Calibri" w:hAnsi="Calibri" w:cs="Calibri"/>
                <w:b/>
                <w:color w:val="000000"/>
                <w:sz w:val="16"/>
                <w:szCs w:val="16"/>
              </w:rPr>
              <w:t>327</w:t>
            </w:r>
            <w:r w:rsidRPr="000B4B97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 xml:space="preserve"> ± 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0C09BC" w:rsidRPr="000B4B97" w:rsidRDefault="000C09BC" w:rsidP="000C09B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B4B97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142 ± 3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0C09BC" w:rsidRPr="000B4B97" w:rsidRDefault="000C09BC" w:rsidP="000C09B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B4B97">
              <w:rPr>
                <w:rFonts w:ascii="Calibri" w:hAnsi="Calibri" w:cs="Calibri"/>
                <w:b/>
                <w:color w:val="000000"/>
                <w:sz w:val="16"/>
                <w:szCs w:val="16"/>
              </w:rPr>
              <w:t>0.44</w:t>
            </w:r>
            <w:r w:rsidRPr="000B4B97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 xml:space="preserve"> ± 0.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0C09BC" w:rsidRPr="000B4B97" w:rsidRDefault="000C09BC" w:rsidP="000C09B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B4B97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8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0C09BC" w:rsidRPr="000B4B97" w:rsidRDefault="000C09BC" w:rsidP="000C09B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B4B97">
              <w:rPr>
                <w:rFonts w:ascii="Calibri" w:hAnsi="Calibri"/>
                <w:b/>
                <w:color w:val="000000"/>
                <w:sz w:val="16"/>
                <w:szCs w:val="16"/>
              </w:rPr>
              <w:t>554 ± 29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0C09BC" w:rsidRPr="000B4B97" w:rsidRDefault="000C09BC" w:rsidP="000C09B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B4B97">
              <w:rPr>
                <w:rFonts w:ascii="Calibri" w:hAnsi="Calibri"/>
                <w:b/>
                <w:color w:val="000000"/>
                <w:sz w:val="16"/>
                <w:szCs w:val="16"/>
              </w:rPr>
              <w:t>166 ± 8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0C09BC" w:rsidRPr="000B4B97" w:rsidRDefault="000C09BC" w:rsidP="000C09B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B4B97">
              <w:rPr>
                <w:rFonts w:ascii="Calibri" w:hAnsi="Calibri"/>
                <w:b/>
                <w:color w:val="000000"/>
                <w:sz w:val="16"/>
                <w:szCs w:val="16"/>
              </w:rPr>
              <w:t>21 ± 11</w:t>
            </w:r>
          </w:p>
        </w:tc>
      </w:tr>
      <w:tr w:rsidR="000C09BC" w:rsidRPr="00130AF1" w:rsidTr="000C09BC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C09BC" w:rsidRPr="000B4B97" w:rsidRDefault="000C09BC" w:rsidP="000C09B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B4B97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 xml:space="preserve">Ankle </w:t>
            </w:r>
            <w:proofErr w:type="spellStart"/>
            <w:r w:rsidRPr="000B4B97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plantarflexors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C09BC" w:rsidRPr="000B4B97" w:rsidRDefault="000C09BC" w:rsidP="000C09B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B4B97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278 ± 14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C09BC" w:rsidRPr="000B4B97" w:rsidRDefault="000C09BC" w:rsidP="000C09B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B4B97">
              <w:rPr>
                <w:rFonts w:ascii="Calibri" w:hAnsi="Calibri" w:cs="Calibri"/>
                <w:b/>
                <w:color w:val="000000"/>
                <w:sz w:val="16"/>
                <w:szCs w:val="16"/>
              </w:rPr>
              <w:t>263</w:t>
            </w:r>
            <w:r w:rsidRPr="000B4B97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 xml:space="preserve"> ± 6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C09BC" w:rsidRPr="000B4B97" w:rsidRDefault="000C09BC" w:rsidP="000C09B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B4B97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120 ± 6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C09BC" w:rsidRPr="000B4B97" w:rsidRDefault="000C09BC" w:rsidP="000C09B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B4B97">
              <w:rPr>
                <w:rFonts w:ascii="Calibri" w:hAnsi="Calibri" w:cs="Calibri"/>
                <w:b/>
                <w:color w:val="000000"/>
                <w:sz w:val="16"/>
                <w:szCs w:val="16"/>
              </w:rPr>
              <w:t>0.49</w:t>
            </w:r>
            <w:r w:rsidRPr="000B4B97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 xml:space="preserve"> ± 0.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C09BC" w:rsidRPr="000B4B97" w:rsidRDefault="000C09BC" w:rsidP="000C09B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B4B97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10 ± 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C09BC" w:rsidRPr="000B4B97" w:rsidRDefault="000C09BC" w:rsidP="000C09B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B4B97">
              <w:rPr>
                <w:rFonts w:ascii="Calibri" w:hAnsi="Calibri"/>
                <w:b/>
                <w:color w:val="000000"/>
                <w:sz w:val="16"/>
                <w:szCs w:val="16"/>
              </w:rPr>
              <w:t>2443 ± 14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C09BC" w:rsidRPr="000B4B97" w:rsidRDefault="000C09BC" w:rsidP="000C09B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B4B97">
              <w:rPr>
                <w:rFonts w:ascii="Calibri" w:hAnsi="Calibri"/>
                <w:b/>
                <w:color w:val="000000"/>
                <w:sz w:val="16"/>
                <w:szCs w:val="16"/>
              </w:rPr>
              <w:t>733 ± 4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C09BC" w:rsidRPr="000B4B97" w:rsidRDefault="000C09BC" w:rsidP="000C09B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B4B97">
              <w:rPr>
                <w:rFonts w:ascii="Calibri" w:hAnsi="Calibri"/>
                <w:b/>
                <w:color w:val="000000"/>
                <w:sz w:val="16"/>
                <w:szCs w:val="16"/>
              </w:rPr>
              <w:t>92 ± 53</w:t>
            </w:r>
          </w:p>
        </w:tc>
      </w:tr>
    </w:tbl>
    <w:p w:rsidR="0056630D" w:rsidRDefault="0056630D"/>
    <w:sectPr w:rsidR="0056630D" w:rsidSect="000C09BC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EwsbAwNzAyNbMwMTZR0lEKTi0uzszPAykwrAUAd64U1iwAAAA="/>
  </w:docVars>
  <w:rsids>
    <w:rsidRoot w:val="000C09BC"/>
    <w:rsid w:val="000C09BC"/>
    <w:rsid w:val="00114299"/>
    <w:rsid w:val="003D035A"/>
    <w:rsid w:val="00441314"/>
    <w:rsid w:val="00481705"/>
    <w:rsid w:val="0056630D"/>
    <w:rsid w:val="00985DB7"/>
    <w:rsid w:val="00D80ADB"/>
    <w:rsid w:val="00DC1D66"/>
    <w:rsid w:val="00EE3B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F926E55-7154-4FE1-9CF2-EA8B83B705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C09BC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61</Words>
  <Characters>149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es, James</dc:creator>
  <cp:keywords/>
  <dc:description/>
  <cp:lastModifiedBy>Charles, James</cp:lastModifiedBy>
  <cp:revision>1</cp:revision>
  <dcterms:created xsi:type="dcterms:W3CDTF">2019-09-27T09:07:00Z</dcterms:created>
  <dcterms:modified xsi:type="dcterms:W3CDTF">2019-09-27T09:08:00Z</dcterms:modified>
</cp:coreProperties>
</file>